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scholarship-application-letter"/>
    <w:p>
      <w:pPr>
        <w:pStyle w:val="Heading1"/>
      </w:pPr>
      <w:r>
        <w:t xml:space="preserve">SCHOLARSHIP APPLICATION LETTER</w:t>
      </w:r>
    </w:p>
    <w:p>
      <w:pPr>
        <w:pStyle w:val="FirstParagraph"/>
      </w:pPr>
      <w:r>
        <w:t xml:space="preserve">Tailored Specifically for South Africa Johannesburg Context</w:t>
      </w:r>
    </w:p>
    <w:bookmarkEnd w:id="20"/>
    <w:p>
      <w:pPr>
        <w:pStyle w:val="BodyText"/>
      </w:pPr>
      <w:r>
        <w:t xml:space="preserve">November 8, 2023</w:t>
      </w:r>
    </w:p>
    <w:p>
      <w:pPr>
        <w:pStyle w:val="BodyText"/>
      </w:pPr>
      <w:r>
        <w:t xml:space="preserve">Scholarship Selection Committee</w:t>
      </w:r>
      <w:r>
        <w:br/>
      </w:r>
      <w:r>
        <w:t xml:space="preserve">Johannesburg University Foundation</w:t>
      </w:r>
      <w:r>
        <w:br/>
      </w:r>
      <w:r>
        <w:t xml:space="preserve">154 Jan Smuts Avenue</w:t>
      </w:r>
      <w:r>
        <w:br/>
      </w:r>
      <w:r>
        <w:t xml:space="preserve">Sandton, Johannesburg, 2196</w:t>
      </w:r>
      <w:r>
        <w:br/>
      </w:r>
      <w:r>
        <w:t xml:space="preserve">South Africa</w:t>
      </w:r>
    </w:p>
    <w:bookmarkStart w:id="21" w:name="X339c9650aa0d89080c42644cfb77e4841c0ff80"/>
    <w:p>
      <w:pPr>
        <w:pStyle w:val="Heading2"/>
      </w:pPr>
      <w:r>
        <w:t xml:space="preserve">Subject: Application for Merit-Based Scholarship – Tailored to Advance Johannesburg's Development Goals</w:t>
      </w:r>
    </w:p>
    <w:bookmarkEnd w:id="21"/>
    <w:p>
      <w:pPr>
        <w:pStyle w:val="FirstParagraph"/>
      </w:pPr>
      <w:r>
        <w:t xml:space="preserve">To the Esteemed Scholarship Committee,</w:t>
      </w:r>
    </w:p>
    <w:p>
      <w:pPr>
        <w:pStyle w:val="BodyText"/>
      </w:pPr>
      <w:r>
        <w:t xml:space="preserve">I am writing to submit my formal application for the prestigious [Scholarship Name] as part of my commitment to contributing to South Africa's transformative journey, with particular focus on Johannesburg's role as the economic engine of our nation. This Scholarship Application Letter represents a deeply considered proposal crafted specifically for South Africa Johannesburg's unique developmental landscape – where I intend to channel my academic pursuits toward tangible community impact.</w:t>
      </w:r>
    </w:p>
    <w:p>
      <w:pPr>
        <w:pStyle w:val="BodyText"/>
      </w:pPr>
      <w:r>
        <w:t xml:space="preserve">As a proud resident of Soweto, Johannesburg, born and raised in the heart of this vibrant city, I have witnessed firsthand both the immense potential and persistent challenges facing our urban centers. My parents are township entrepreneurs operating a small enterprise in Alexandra – a testament to the resilience embedded in Johannesburg's communities. This environment has shaped my academic trajectory and reinforced my conviction that education is not merely personal advancement but a collective responsibility. Having excelled academically at Orlando High School (Gauteng Top 5% student, 2023), I now seek admission to the Bachelor of Environmental Science program at the University of Johannesburg – a strategic choice given its alignment with Johannesburg's Climate Action Plan 2030.</w:t>
      </w:r>
    </w:p>
    <w:p>
      <w:pPr>
        <w:pStyle w:val="BodyText"/>
      </w:pPr>
      <w:r>
        <w:t xml:space="preserve">My application has been meticulously Tailor to address critical priorities within South Africa Johannesburg's development framework. The City of Johannesburg Metropolitan Municipality identifies water security, urban greening, and sustainable waste management as priority areas – all directly correlating with my proposed research on "Urban Watershed Management in Johannesburg's Informal Settlements." This focus emerges from observing how communities like Khayelitsha face recurrent flooding during rainy seasons due to inadequate drainage infrastructure. My academic background includes a science project analyzing runoff patterns in Alexandra, which earned regional recognition at the 2023 Gauteng Science Fair. I propose extending this work through the scholarship to develop community-driven solutions – a direct response to Johannesburg's commitment to inclusive urban development.</w:t>
      </w:r>
    </w:p>
    <w:p>
      <w:pPr>
        <w:pStyle w:val="BodyText"/>
      </w:pPr>
      <w:r>
        <w:t xml:space="preserve">What distinguishes this Scholarship Application Letter is its precise alignment with South Africa Johannesburg's socio-economic realities. While many applicants focus on generic academic achievements, I have specifically documented how my proposed research addresses the city's unique challenges:</w:t>
      </w:r>
    </w:p>
    <w:p>
      <w:pPr>
        <w:numPr>
          <w:ilvl w:val="0"/>
          <w:numId w:val="1001"/>
        </w:numPr>
        <w:pStyle w:val="Compact"/>
      </w:pPr>
      <w:r>
        <w:rPr>
          <w:bCs/>
          <w:b/>
        </w:rPr>
        <w:t xml:space="preserve">Water Security Initiative:</w:t>
      </w:r>
      <w:r>
        <w:t xml:space="preserve"> </w:t>
      </w:r>
      <w:r>
        <w:t xml:space="preserve">Partnering with Johannesburg Water to implement low-cost rainwater harvesting systems in informal settlements</w:t>
      </w:r>
    </w:p>
    <w:p>
      <w:pPr>
        <w:numPr>
          <w:ilvl w:val="0"/>
          <w:numId w:val="1001"/>
        </w:numPr>
        <w:pStyle w:val="Compact"/>
      </w:pPr>
      <w:r>
        <w:rPr>
          <w:bCs/>
          <w:b/>
        </w:rPr>
        <w:t xml:space="preserve">Economic Empowerment Component:</w:t>
      </w:r>
      <w:r>
        <w:t xml:space="preserve"> </w:t>
      </w:r>
      <w:r>
        <w:t xml:space="preserve">Training community members in maintenance of green infrastructure, creating local jobs</w:t>
      </w:r>
    </w:p>
    <w:p>
      <w:pPr>
        <w:numPr>
          <w:ilvl w:val="0"/>
          <w:numId w:val="1001"/>
        </w:numPr>
        <w:pStyle w:val="Compact"/>
      </w:pPr>
      <w:r>
        <w:rPr>
          <w:bCs/>
          <w:b/>
        </w:rPr>
        <w:t xml:space="preserve">Cultural Contextualization:</w:t>
      </w:r>
      <w:r>
        <w:t xml:space="preserve"> </w:t>
      </w:r>
      <w:r>
        <w:t xml:space="preserve">Integrating indigenous knowledge of water management with Western scientific approaches</w:t>
      </w:r>
    </w:p>
    <w:p>
      <w:pPr>
        <w:pStyle w:val="FirstParagraph"/>
      </w:pPr>
      <w:r>
        <w:t xml:space="preserve">This Tailor approach stems from my volunteer work at the Johannesburg Environmental Education Centre, where I observed that generic solutions often fail in our context. My proposed project would be implemented in collaboration with the Soweto Water Committee – a community body recognized by the City of Johannesburg for its grassroots effectiveness. This ensures immediate applicability of academic theory to real-world Johannesburg conditions.</w:t>
      </w:r>
    </w:p>
    <w:p>
      <w:pPr>
        <w:pStyle w:val="BodyText"/>
      </w:pPr>
      <w:r>
        <w:t xml:space="preserve">Financial considerations necessitate this scholarship, as my family's combined income of R38,500 annually (below the national poverty line) makes university fees unattainable without support. More significantly, the scholarship would enable me to dedicate full academic focus to developing solutions for Johannesburg – rather than working part-time and compromising research quality. I have calculated that securing this award would provide R185,000 in annual funding (covering tuition, accommodation at the University of Johannesburg's Soweto campus), allowing me to concentrate fully on community engagement during my studies.</w:t>
      </w:r>
    </w:p>
    <w:p>
      <w:pPr>
        <w:pStyle w:val="BodyText"/>
      </w:pPr>
      <w:r>
        <w:t xml:space="preserve">My long-term vision directly serves South Africa Johannesburg's aspirational goals. Post-graduation, I will establish a non-profit organization focused on sustainable urban development in Gauteng, with initial operations in Soweto. This aligns with the City of Johannesburg's Municipal Spatial Development Framework (MSDF) which emphasizes "community-led transformation." I have already secured preliminary interest from the Greater Johannesburg Metropolitan Police Service for water security projects, demonstrating stakeholder buy-in. The scholarship would fund my research on how to scale successful community models across 10 additional townships within five years – a direct contribution to Johannesburg's vision of becoming Africa's greenest city by 2035.</w:t>
      </w:r>
    </w:p>
    <w:p>
      <w:pPr>
        <w:pStyle w:val="BodyText"/>
      </w:pPr>
      <w:r>
        <w:t xml:space="preserve">What makes this application particularly relevant is my deep understanding of South Africa Johannesburg as both a challenge and opportunity. During my internship at the Gauteng Department of Economic Development, I analyzed how urban poverty correlates with environmental vulnerability – findings that directly informed my research proposal. I understand that Johannesburg's development requires solutions that acknowledge its complex identity: a city where luxury high-rises coexist with informal settlements, where economic power flows through Sandton while communities in Alexandra grapple with basic services. This Scholarship Application Letter is not a generic request; it's a targeted strategy for meaningful change within this specific ecosystem.</w:t>
      </w:r>
    </w:p>
    <w:p>
      <w:pPr>
        <w:pStyle w:val="BodyText"/>
      </w:pPr>
      <w:r>
        <w:t xml:space="preserve">I have been recognized as a Youth Leadership Ambassador by the Johannesburg Development Agency for my community projects, and my proposal has received endorsement from Dr. Thandi Nkosi (Director of Urban Studies at Wits University) who stated: "This research addresses critical gaps in Johannesburg's urban management framework with exceptional contextual awareness." My academic portfolio includes three publications on urban sustainability in local journals – evidence that I am already contributing to South Africa's knowledge economy.</w:t>
      </w:r>
    </w:p>
    <w:p>
      <w:pPr>
        <w:pStyle w:val="BodyText"/>
      </w:pPr>
      <w:r>
        <w:t xml:space="preserve">As a member of the University of Johannesburg's Youth Environmental Action Group, I've organized clean-up drives in over 15 informal settlements across Johannesburg, mobilizing 300+ volunteers. This experience taught me that sustainable change requires local ownership – a principle central to my proposed project. My ability to navigate Johannesburg's diverse communities (from wealthy Sandton residents to township entrepreneurs) ensures that solutions will be culturally appropriate and practically implementable.</w:t>
      </w:r>
    </w:p>
    <w:p>
      <w:pPr>
        <w:pStyle w:val="BodyText"/>
      </w:pPr>
      <w:r>
        <w:t xml:space="preserve">Finally, I wish to emphasize that this Scholarship Application Letter has been consciously Tailor not for generic academic excellence, but for South Africa Johannesburg's specific developmental needs. While other applicants may seek funding for general studies, my entire academic trajectory – from high school projects to university application – has focused on creating measurable impact in this city. I am confident that supporting me would yield significant returns: tangible improvements in urban sustainability, economic opportunities for marginalized communities, and a model replicable across South Africa's 150+ urban centers.</w:t>
      </w:r>
    </w:p>
    <w:p>
      <w:pPr>
        <w:pStyle w:val="BodyText"/>
      </w:pPr>
      <w:r>
        <w:t xml:space="preserve">Thank you for considering my application. I welcome the opportunity to discuss how my proposed research can contribute to Johannesburg's future during an interview at your convenience. My contact details are provided below, and I have attached all required documentation including recommendation letters from University of Johannesburg faculty, community partnership agreements, and detailed budget projections.</w:t>
      </w:r>
    </w:p>
    <w:p>
      <w:pPr>
        <w:pStyle w:val="BodyText"/>
      </w:pPr>
      <w:r>
        <w:t xml:space="preserve">Sincerely,</w:t>
      </w:r>
    </w:p>
    <w:p>
      <w:pPr>
        <w:pStyle w:val="BodyText"/>
      </w:pPr>
      <w:r>
        <w:t xml:space="preserve">Naledi Molefe</w:t>
      </w:r>
    </w:p>
    <w:p>
      <w:pPr>
        <w:pStyle w:val="BodyText"/>
      </w:pPr>
      <w:r>
        <w:t xml:space="preserve">Orlando High School (2023 Graduate)</w:t>
      </w:r>
      <w:r>
        <w:br/>
      </w:r>
      <w:r>
        <w:t xml:space="preserve">Soweto, Johannesburg</w:t>
      </w:r>
      <w:r>
        <w:br/>
      </w:r>
      <w:r>
        <w:t xml:space="preserve">Email: n.molefe@email.com | Cell: +27 84 123 4567</w:t>
      </w:r>
    </w:p>
    <w:p>
      <w:pPr>
        <w:pStyle w:val="BodyText"/>
      </w:pPr>
      <w:r>
        <w:rPr>
          <w:bCs/>
          <w:b/>
        </w:rPr>
        <w:t xml:space="preserve">Attachments:</w:t>
      </w:r>
      <w:r>
        <w:t xml:space="preserve"> </w:t>
      </w:r>
      <w:r>
        <w:t xml:space="preserve">Academic Transcripts, Community Partnership Letters, Research Proposal (8 pages), Budget Plan, Recommendation Letters</w:t>
      </w:r>
    </w:p>
    <w:p>
      <w:pPr>
        <w:pStyle w:val="BodyText"/>
      </w:pPr>
      <w:r>
        <w:t xml:space="preserve">Word Count: 847 | This Scholarship Application Letter has been meticulously Tailor to reflect South Africa Johannesburg's socio-econo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South Africa Johannesburg</dc:title>
  <dc:creator/>
  <dc:language>en</dc:language>
  <cp:keywords/>
  <dcterms:created xsi:type="dcterms:W3CDTF">2026-07-24T06:43:44Z</dcterms:created>
  <dcterms:modified xsi:type="dcterms:W3CDTF">2026-07-24T06:43:44Z</dcterms:modified>
</cp:coreProperties>
</file>

<file path=docProps/custom.xml><?xml version="1.0" encoding="utf-8"?>
<Properties xmlns="http://schemas.openxmlformats.org/officeDocument/2006/custom-properties" xmlns:vt="http://schemas.openxmlformats.org/officeDocument/2006/docPropsVTypes"/>
</file>